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oftware Engineer Internship Positio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Saint Petersburg, Russia</w:t>
      </w:r>
    </w:p>
    <w:bookmarkStart w:id="21" w:name="Xc865143d95b52bd0bebe897b483104bb4c62b1e"/>
    <w:p>
      <w:pPr>
        <w:pStyle w:val="Heading2"/>
      </w:pPr>
      <w:r>
        <w:t xml:space="preserve">Subject: Enthusiastic Application for Software Engineer Internship in Russia Saint Petersburg</w:t>
      </w:r>
    </w:p>
    <w:p>
      <w:pPr>
        <w:pStyle w:val="FirstParagraph"/>
      </w:pPr>
      <w:r>
        <w:t xml:space="preserve">Dear Hiring Manager,</w:t>
      </w:r>
    </w:p>
    <w:p>
      <w:pPr>
        <w:pStyle w:val="BodyText"/>
      </w:pPr>
      <w:r>
        <w:t xml:space="preserve">As a passionate computer science student at the St. Petersburg State University of Information Technologies, Mechanics and Optics (ITMO University), I am writing with profound enthusiasm to express my interest in the Software Engineer Internship position within your esteemed organization in Russia Saint Petersburg. This</w:t>
      </w:r>
      <w:r>
        <w:t xml:space="preserve"> </w:t>
      </w:r>
      <w:r>
        <w:rPr>
          <w:iCs/>
          <w:i/>
        </w:rPr>
        <w:t xml:space="preserve">Internship Application Letter</w:t>
      </w:r>
      <w:r>
        <w:t xml:space="preserve"> </w:t>
      </w:r>
      <w:r>
        <w:t xml:space="preserve">serves as a formal introduction to my qualifications and unwavering commitment to contributing to the innovative tech ecosystem of Saint Petersburg—a city that has become a dynamic hub for technological advancement across Eastern Europe.</w:t>
      </w:r>
    </w:p>
    <w:p>
      <w:pPr>
        <w:pStyle w:val="BodyText"/>
      </w:pPr>
      <w:r>
        <w:t xml:space="preserve">In today's rapidly evolving digital landscape, I believe that Saint Petersburg represents one of Russia's most compelling centers for technological innovation. The city's unique blend of historical significance and modern entrepreneurial spirit creates an unparalleled environment for software engineers to thrive. From the vibrant startup scene along the Neva River to established tech giants like Yandex and Kaspersky Labs maintaining robust R&amp;D operations, Saint Petersburg offers a fertile ground where academic excellence meets real-world problem-solving. This</w:t>
      </w:r>
      <w:r>
        <w:t xml:space="preserve"> </w:t>
      </w:r>
      <w:r>
        <w:rPr>
          <w:iCs/>
          <w:i/>
        </w:rPr>
        <w:t xml:space="preserve">Internship Application Letter</w:t>
      </w:r>
      <w:r>
        <w:t xml:space="preserve"> </w:t>
      </w:r>
      <w:r>
        <w:t xml:space="preserve">reflects not just my professional aspirations, but my deep commitment to becoming part of this thriving technical community.</w:t>
      </w:r>
    </w:p>
    <w:p>
      <w:pPr>
        <w:pStyle w:val="BodyText"/>
      </w:pPr>
      <w:r>
        <w:t xml:space="preserve">My academic journey has equipped me with rigorous technical skills directly applicable to the Software Engineer role. I have mastered Python, Java, and JavaScript through university coursework and personal projects—including a machine learning model for predictive maintenance in industrial IoT systems that achieved 89% accuracy in my capstone project. As an active participant in ITMO's robotics club, I've collaborated on developing open-source navigation algorithms for autonomous drones using ROS (Robot Operating System), enhancing my proficiency in Agile development workflows and cross-functional team dynamics. These experiences have solidified my ability to translate theoretical knowledge into practical, scalable solutions—a competency I'm eager to apply within your organization in Russia Saint Petersburg.</w:t>
      </w:r>
    </w:p>
    <w:p>
      <w:pPr>
        <w:pStyle w:val="BodyText"/>
      </w:pPr>
      <w:r>
        <w:t xml:space="preserve">What particularly draws me to this opportunity is the strategic importance of Saint Petersburg as a technological nexus in Russia. Having grown up amidst the city's rich cultural tapestry—from the Hermitage Museum to the contemporary tech campuses near Krestovsky Island—I understand that innovation here isn't just about code; it's about creating solutions that resonate with both local and global communities. I've followed your company's initiatives in [mention specific project or technology if known, otherwise generalize] with great interest, recognizing how they align with Saint Petersburg's vision of becoming a leading European tech destination. My familiarity with Russian business culture—honed through two years of intensive language study and cultural immersion programs—ensures I can contribute immediately without adaptation challenges.</w:t>
      </w:r>
    </w:p>
    <w:p>
      <w:pPr>
        <w:pStyle w:val="BodyText"/>
      </w:pPr>
      <w:r>
        <w:t xml:space="preserve">During my academic tenure in Russia Saint Petersburg, I've developed an appreciation for the collaborative spirit that defines the city's tech community. Last summer, I volunteered at the Saint Petersburg International Innovation Forum (SPIIF), assisting with developer relations for a startup accelerator. This experience exposed me to diverse engineering challenges while reinforcing my belief that exceptional software engineering emerges from inclusive teamwork and continuous learning—principles your company clearly embodies. I am particularly impressed by your commitment to [mention specific company value, e.g., "sustainable technology development" or "user-centric design"], which mirrors my own professional ethos.</w:t>
      </w:r>
    </w:p>
    <w:p>
      <w:pPr>
        <w:pStyle w:val="BodyText"/>
      </w:pPr>
      <w:r>
        <w:t xml:space="preserve">My technical toolkit extends beyond core programming languages. I possess hands-on experience with cloud platforms including AWS and Google Cloud Platform, having deployed containerized microservices for a university-sponsored project. I've also contributed to GitHub repositories with 50+ commits across multiple collaborative projects, demonstrating my ability to navigate version control systems and maintain clean code standards—essential skills for any Software Engineer in a fast-paced environment like Russia Saint Petersburg's tech sector. Furthermore, I've completed certifications in cybersecurity fundamentals through the Russian National Research University Higher School of Economics, reinforcing my commitment to building secure and ethical software solutions.</w:t>
      </w:r>
    </w:p>
    <w:p>
      <w:pPr>
        <w:pStyle w:val="BodyText"/>
      </w:pPr>
      <w:r>
        <w:t xml:space="preserve">What excites me most about this internship opportunity is the chance to learn from industry veterans while contributing fresh perspectives to your team. Saint Petersburg's unique position at the intersection of European and Asian markets presents extraordinary opportunities for software innovation that I'm eager to explore. Whether optimizing backend systems for high-traffic applications or developing intuitive user interfaces, I am prepared to bring my proactive attitude and technical skills to your development cycle from day one. My goal is not merely to complete an internship, but to become a valuable contributor who grows with your team in Russia Saint Petersburg—where the future of technology is being shaped daily.</w:t>
      </w:r>
    </w:p>
    <w:p>
      <w:pPr>
        <w:pStyle w:val="BodyText"/>
      </w:pPr>
      <w:r>
        <w:t xml:space="preserve">I am deeply impressed by your company's reputation for nurturing talent through structured mentorship programs, and I am confident my adaptability and eagerness to learn align perfectly with this approach. Having navigated the cultural nuances of working in a multilingual tech environment during my university exchanges, I understand the importance of clear communication across diverse teams—a skill that will enable me to integrate seamlessly into your workflow in Saint Petersburg. My resume, attached for your review, provides further detail on my technical projects and academic achievements.</w:t>
      </w:r>
    </w:p>
    <w:p>
      <w:pPr>
        <w:pStyle w:val="BodyText"/>
      </w:pPr>
      <w:r>
        <w:t xml:space="preserve">I would be honored to bring my passion for software engineering to your organization in Russia Saint Petersburg. Thank you for considering this</w:t>
      </w:r>
      <w:r>
        <w:t xml:space="preserve"> </w:t>
      </w:r>
      <w:r>
        <w:rPr>
          <w:iCs/>
          <w:i/>
        </w:rPr>
        <w:t xml:space="preserve">Internship Application Letter</w:t>
      </w:r>
      <w:r>
        <w:t xml:space="preserve"> </w:t>
      </w:r>
      <w:r>
        <w:t xml:space="preserve">and my candidacy. I am available at your earliest convenience for an interview and can be reached via email at [your.email@example.com] or phone +7 (999) 123-4567. I look forward to the possibility of contributing to your team's success while growing as a Software Engineer within Saint Petersburg's exceptional tech ecosystem.</w:t>
      </w:r>
    </w:p>
    <w:p>
      <w:pPr>
        <w:pStyle w:val="BodyText"/>
      </w:pPr>
      <w:r>
        <w:t xml:space="preserve">Sincerely,</w:t>
      </w:r>
    </w:p>
    <w:p>
      <w:pPr>
        <w:pStyle w:val="BodyText"/>
      </w:pPr>
      <w:r>
        <w:rPr>
          <w:bCs/>
          <w:b/>
        </w:rPr>
        <w:t xml:space="preserve">Anna Petrova</w:t>
      </w:r>
    </w:p>
    <w:p>
      <w:pPr>
        <w:pStyle w:val="BodyText"/>
      </w:pPr>
      <w:r>
        <w:t xml:space="preserve">Computer Science Student (BSc, Expected May 2025)</w:t>
      </w:r>
    </w:p>
    <w:p>
      <w:pPr>
        <w:pStyle w:val="BodyText"/>
      </w:pPr>
      <w:r>
        <w:t xml:space="preserve">St. Petersburg State University of Information Technologies, Mechanics and Optics (ITMO)</w:t>
      </w:r>
    </w:p>
    <w:p>
      <w:pPr>
        <w:pStyle w:val="BodyText"/>
      </w:pPr>
      <w:r>
        <w:t xml:space="preserve">Saint Petersburg, Russia | +7 (999) 123-4567 | anna.petrova@itmo.ru</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22T12:09:45Z</dcterms:created>
  <dcterms:modified xsi:type="dcterms:W3CDTF">2026-07-22T12:09:45Z</dcterms:modified>
</cp:coreProperties>
</file>

<file path=docProps/custom.xml><?xml version="1.0" encoding="utf-8"?>
<Properties xmlns="http://schemas.openxmlformats.org/officeDocument/2006/custom-properties" xmlns:vt="http://schemas.openxmlformats.org/officeDocument/2006/docPropsVTypes"/>
</file>